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1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3122c70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portes de Oficina y el Comité de Arquitecura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s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e0e12308-b16d-4323-9842-a16aed66d21e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0:02:12Z</dcterms:created>
  <dcterms:modified xsi:type="dcterms:W3CDTF">2023-07-21T10:0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